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9897083" w14:textId="67F17B3B" w:rsidR="000E6119" w:rsidRDefault="00E228C7">
      <w:r w:rsidRPr="00E228C7">
        <w:t xml:space="preserve">¿Se tiene que </w:t>
      </w:r>
      <w:r w:rsidRPr="004605D1">
        <w:rPr>
          <w:i/>
          <w:iCs/>
        </w:rPr>
        <w:t>hash</w:t>
      </w:r>
      <w:r w:rsidRPr="00E228C7">
        <w:t xml:space="preserve"> la contraseña</w:t>
      </w:r>
      <w:r>
        <w:t xml:space="preserve"> del usuario</w:t>
      </w:r>
      <w:r w:rsidRPr="00E228C7">
        <w:t xml:space="preserve">? </w:t>
      </w:r>
    </w:p>
    <w:p w14:paraId="6AC42FC0" w14:textId="54BF21C9" w:rsidR="00E228C7" w:rsidRDefault="00E228C7">
      <w:r>
        <w:t>Para cuando el usuario este seleccionando una película</w:t>
      </w:r>
      <w:r w:rsidR="005C3520">
        <w:t xml:space="preserve">. ¿Se le tiene que pedir </w:t>
      </w:r>
      <w:r w:rsidR="006B46F5">
        <w:t>confirmación</w:t>
      </w:r>
      <w:r w:rsidR="005C3520">
        <w:t xml:space="preserve"> para cada película que el usuario quiera o no sería mejor</w:t>
      </w:r>
      <w:r w:rsidR="00EA3C74">
        <w:t xml:space="preserve"> para el usuario</w:t>
      </w:r>
      <w:r w:rsidR="005C3520">
        <w:t xml:space="preserve"> hacer</w:t>
      </w:r>
      <w:r w:rsidR="00EA3C74">
        <w:t>le</w:t>
      </w:r>
      <w:r w:rsidR="005C3520">
        <w:t xml:space="preserve"> como un carrito de compra?</w:t>
      </w:r>
    </w:p>
    <w:p w14:paraId="3EF60163" w14:textId="632AF3F8" w:rsidR="00543206" w:rsidRDefault="0015146A">
      <w:r>
        <w:t xml:space="preserve">El precio del </w:t>
      </w:r>
      <w:r w:rsidRPr="00403F74">
        <w:rPr>
          <w:i/>
          <w:iCs/>
        </w:rPr>
        <w:t>DVD</w:t>
      </w:r>
      <w:r>
        <w:t xml:space="preserve"> por día es de 2 dólares, </w:t>
      </w:r>
      <w:r w:rsidR="00543206">
        <w:t>¿</w:t>
      </w:r>
      <w:r>
        <w:t>c</w:t>
      </w:r>
      <w:r w:rsidR="00543206">
        <w:t xml:space="preserve">uál sería el precio por día para el </w:t>
      </w:r>
      <w:r w:rsidR="00543206" w:rsidRPr="00403F74">
        <w:rPr>
          <w:i/>
          <w:iCs/>
        </w:rPr>
        <w:t>Blu-Ray</w:t>
      </w:r>
      <w:r w:rsidR="00543206">
        <w:t>?</w:t>
      </w:r>
      <w:bookmarkStart w:id="0" w:name="_GoBack"/>
      <w:bookmarkEnd w:id="0"/>
    </w:p>
    <w:p w14:paraId="01DE6084" w14:textId="37CD8D1E" w:rsidR="00CF6D14" w:rsidRDefault="00835340">
      <w:r>
        <w:t xml:space="preserve">¿Cuáles entradas para cuando un usuario se está registrando deberían ser mandatorio? </w:t>
      </w:r>
    </w:p>
    <w:p w14:paraId="63AB7A5C" w14:textId="4E6D97F7" w:rsidR="00835340" w:rsidRPr="00DB4AFE" w:rsidRDefault="00835340" w:rsidP="00DB4AFE">
      <w:pPr>
        <w:pStyle w:val="ListParagraph"/>
        <w:numPr>
          <w:ilvl w:val="0"/>
          <w:numId w:val="1"/>
        </w:numPr>
        <w:rPr>
          <w:lang w:val="en-US"/>
        </w:rPr>
      </w:pPr>
      <w:r w:rsidRPr="00DB4AFE">
        <w:rPr>
          <w:lang w:val="en-US"/>
        </w:rPr>
        <w:t>Username</w:t>
      </w:r>
      <w:r w:rsidR="002A085B" w:rsidRPr="00DB4AFE">
        <w:rPr>
          <w:lang w:val="en-US"/>
        </w:rPr>
        <w:t xml:space="preserve"> **</w:t>
      </w:r>
    </w:p>
    <w:p w14:paraId="79484EA4" w14:textId="281C84C1" w:rsidR="00835340" w:rsidRPr="00DB4AFE" w:rsidRDefault="00835340" w:rsidP="00DB4AFE">
      <w:pPr>
        <w:pStyle w:val="ListParagraph"/>
        <w:numPr>
          <w:ilvl w:val="0"/>
          <w:numId w:val="1"/>
        </w:numPr>
        <w:rPr>
          <w:lang w:val="en-US"/>
        </w:rPr>
      </w:pPr>
      <w:r w:rsidRPr="00DB4AFE">
        <w:rPr>
          <w:lang w:val="en-US"/>
        </w:rPr>
        <w:t>Password</w:t>
      </w:r>
      <w:r w:rsidR="002A085B" w:rsidRPr="00DB4AFE">
        <w:rPr>
          <w:lang w:val="en-US"/>
        </w:rPr>
        <w:t xml:space="preserve"> **</w:t>
      </w:r>
    </w:p>
    <w:p w14:paraId="78C26060" w14:textId="7B7D4CF9" w:rsidR="00835340" w:rsidRPr="00DB4AFE" w:rsidRDefault="00835340" w:rsidP="00DB4AFE">
      <w:pPr>
        <w:pStyle w:val="ListParagraph"/>
        <w:numPr>
          <w:ilvl w:val="0"/>
          <w:numId w:val="1"/>
        </w:numPr>
        <w:rPr>
          <w:lang w:val="en-US"/>
        </w:rPr>
      </w:pPr>
      <w:r w:rsidRPr="00DB4AFE">
        <w:rPr>
          <w:lang w:val="en-US"/>
        </w:rPr>
        <w:t>First Name</w:t>
      </w:r>
      <w:r w:rsidR="002A085B" w:rsidRPr="00DB4AFE">
        <w:rPr>
          <w:lang w:val="en-US"/>
        </w:rPr>
        <w:t xml:space="preserve"> **</w:t>
      </w:r>
    </w:p>
    <w:p w14:paraId="0533296A" w14:textId="3C11ED9F" w:rsidR="002A085B" w:rsidRPr="00DB4AFE" w:rsidRDefault="002A085B" w:rsidP="00DB4AFE">
      <w:pPr>
        <w:pStyle w:val="ListParagraph"/>
        <w:numPr>
          <w:ilvl w:val="0"/>
          <w:numId w:val="1"/>
        </w:numPr>
        <w:rPr>
          <w:lang w:val="en-US"/>
        </w:rPr>
      </w:pPr>
      <w:r w:rsidRPr="00DB4AFE">
        <w:rPr>
          <w:lang w:val="en-US"/>
        </w:rPr>
        <w:t>Middle Name</w:t>
      </w:r>
    </w:p>
    <w:p w14:paraId="7231C7FA" w14:textId="270A3E20" w:rsidR="00835340" w:rsidRPr="00DB4AFE" w:rsidRDefault="00835340" w:rsidP="00DB4AFE">
      <w:pPr>
        <w:pStyle w:val="ListParagraph"/>
        <w:numPr>
          <w:ilvl w:val="0"/>
          <w:numId w:val="1"/>
        </w:numPr>
        <w:rPr>
          <w:lang w:val="en-US"/>
        </w:rPr>
      </w:pPr>
      <w:r w:rsidRPr="00DB4AFE">
        <w:rPr>
          <w:lang w:val="en-US"/>
        </w:rPr>
        <w:t>Last Name</w:t>
      </w:r>
      <w:r w:rsidR="002A085B" w:rsidRPr="00DB4AFE">
        <w:rPr>
          <w:lang w:val="en-US"/>
        </w:rPr>
        <w:t xml:space="preserve"> **</w:t>
      </w:r>
    </w:p>
    <w:p w14:paraId="3AE86628" w14:textId="77EFCA3F" w:rsidR="00835340" w:rsidRPr="00DB4AFE" w:rsidRDefault="00835340" w:rsidP="00DB4AFE">
      <w:pPr>
        <w:pStyle w:val="ListParagraph"/>
        <w:numPr>
          <w:ilvl w:val="0"/>
          <w:numId w:val="1"/>
        </w:numPr>
        <w:rPr>
          <w:lang w:val="en-US"/>
        </w:rPr>
      </w:pPr>
      <w:r w:rsidRPr="00DB4AFE">
        <w:rPr>
          <w:lang w:val="en-US"/>
        </w:rPr>
        <w:t>Date of Birth</w:t>
      </w:r>
    </w:p>
    <w:p w14:paraId="452EC3F4" w14:textId="580C1035" w:rsidR="00835340" w:rsidRPr="00DB4AFE" w:rsidRDefault="00835340" w:rsidP="00DB4AFE">
      <w:pPr>
        <w:pStyle w:val="ListParagraph"/>
        <w:numPr>
          <w:ilvl w:val="0"/>
          <w:numId w:val="1"/>
        </w:numPr>
        <w:rPr>
          <w:lang w:val="en-US"/>
        </w:rPr>
      </w:pPr>
      <w:r w:rsidRPr="00DB4AFE">
        <w:rPr>
          <w:lang w:val="en-US"/>
        </w:rPr>
        <w:t>Address</w:t>
      </w:r>
      <w:r w:rsidR="002A085B" w:rsidRPr="00DB4AFE">
        <w:rPr>
          <w:lang w:val="en-US"/>
        </w:rPr>
        <w:t xml:space="preserve"> **</w:t>
      </w:r>
    </w:p>
    <w:p w14:paraId="15EE150C" w14:textId="13C49F91" w:rsidR="00835340" w:rsidRPr="00DB4AFE" w:rsidRDefault="00835340" w:rsidP="00DB4AFE">
      <w:pPr>
        <w:pStyle w:val="ListParagraph"/>
        <w:numPr>
          <w:ilvl w:val="0"/>
          <w:numId w:val="1"/>
        </w:numPr>
        <w:rPr>
          <w:lang w:val="en-US"/>
        </w:rPr>
      </w:pPr>
      <w:r w:rsidRPr="00DB4AFE">
        <w:rPr>
          <w:lang w:val="en-US"/>
        </w:rPr>
        <w:t>City</w:t>
      </w:r>
      <w:r w:rsidR="002A085B" w:rsidRPr="00DB4AFE">
        <w:rPr>
          <w:lang w:val="en-US"/>
        </w:rPr>
        <w:t xml:space="preserve"> **</w:t>
      </w:r>
    </w:p>
    <w:p w14:paraId="749EE8E7" w14:textId="767E049F" w:rsidR="00835340" w:rsidRPr="00DB4AFE" w:rsidRDefault="00835340" w:rsidP="00DB4AFE">
      <w:pPr>
        <w:pStyle w:val="ListParagraph"/>
        <w:numPr>
          <w:ilvl w:val="0"/>
          <w:numId w:val="1"/>
        </w:numPr>
        <w:rPr>
          <w:lang w:val="en-US"/>
        </w:rPr>
      </w:pPr>
      <w:r w:rsidRPr="00DB4AFE">
        <w:rPr>
          <w:lang w:val="en-US"/>
        </w:rPr>
        <w:t>Zip Code</w:t>
      </w:r>
      <w:r w:rsidR="002A085B" w:rsidRPr="00DB4AFE">
        <w:rPr>
          <w:lang w:val="en-US"/>
        </w:rPr>
        <w:t xml:space="preserve"> **</w:t>
      </w:r>
    </w:p>
    <w:p w14:paraId="6181E01A" w14:textId="5748A243" w:rsidR="00835340" w:rsidRPr="00DB4AFE" w:rsidRDefault="00835340" w:rsidP="00DB4AFE">
      <w:pPr>
        <w:pStyle w:val="ListParagraph"/>
        <w:numPr>
          <w:ilvl w:val="0"/>
          <w:numId w:val="1"/>
        </w:numPr>
        <w:rPr>
          <w:lang w:val="en-US"/>
        </w:rPr>
      </w:pPr>
      <w:r w:rsidRPr="00DB4AFE">
        <w:rPr>
          <w:lang w:val="en-US"/>
        </w:rPr>
        <w:t>Phone</w:t>
      </w:r>
    </w:p>
    <w:p w14:paraId="4AE12270" w14:textId="273642C4" w:rsidR="007045C0" w:rsidRPr="00E228C7" w:rsidRDefault="007045C0"/>
    <w:sectPr w:rsidR="007045C0" w:rsidRPr="00E228C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1A40D95"/>
    <w:multiLevelType w:val="hybridMultilevel"/>
    <w:tmpl w:val="6D1653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yNzYzMjeyNDMzNjBR0lEKTi0uzszPAykwqgUAAa1YyywAAAA="/>
  </w:docVars>
  <w:rsids>
    <w:rsidRoot w:val="00E228C7"/>
    <w:rsid w:val="000E6119"/>
    <w:rsid w:val="00125C8C"/>
    <w:rsid w:val="0015146A"/>
    <w:rsid w:val="001A5ED8"/>
    <w:rsid w:val="002A085B"/>
    <w:rsid w:val="00403F74"/>
    <w:rsid w:val="004605D1"/>
    <w:rsid w:val="00543206"/>
    <w:rsid w:val="005C3520"/>
    <w:rsid w:val="006B46F5"/>
    <w:rsid w:val="007045C0"/>
    <w:rsid w:val="007A3085"/>
    <w:rsid w:val="00835340"/>
    <w:rsid w:val="00843624"/>
    <w:rsid w:val="009E1246"/>
    <w:rsid w:val="00CF6D14"/>
    <w:rsid w:val="00D90E79"/>
    <w:rsid w:val="00DB4AFE"/>
    <w:rsid w:val="00E228C7"/>
    <w:rsid w:val="00E64CB9"/>
    <w:rsid w:val="00EA3C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22EEC1"/>
  <w15:chartTrackingRefBased/>
  <w15:docId w15:val="{E7F1EDE0-CB00-43F1-805F-14CF4F17D9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Pr>
      <w:lang w:val="es-P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AF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0</TotalTime>
  <Pages>1</Pages>
  <Words>80</Words>
  <Characters>45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ustin Diaz</dc:creator>
  <cp:keywords/>
  <dc:description/>
  <cp:lastModifiedBy>Dustin Diaz</cp:lastModifiedBy>
  <cp:revision>5</cp:revision>
  <dcterms:created xsi:type="dcterms:W3CDTF">2020-03-10T00:27:00Z</dcterms:created>
  <dcterms:modified xsi:type="dcterms:W3CDTF">2020-03-10T18:54:00Z</dcterms:modified>
</cp:coreProperties>
</file>